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บ่งพิมพ์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SUD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เกษียณ  กลับแล้วหรอ         โอเคเห็นแล้วค่ะขอบคุณค่ะ    วันนี้ที่เราจะเรียนในเรื่องของเซตนะคะ หัวข้อที่เราจะเรียนมีอะไรบ้างก็คือที่มานะคะวันนี้เราจะรู้ว่าเหตุผลทำไมเราจะต้องเรียนเรื่องเซตนะคะ   เซตหมายถึงอะไร นะคะแล้วใครเป็นผู้คิดค้นเรื่องเซตขึ้นมา เนาะ เดี๋ยวเราจะ  ครูบิ๊กจะเล่านะคะเกี่ยวกับเซตแล้วก็ให้เด็กๆนะคะช่วย        นักเรียนเห็นภาพไหม    ในภาพหมายถึง อันนี้คือโรคนะคะ อันนี้คือโลกของเรานั่นเองทุกสิ่งทุกอย่างที่อยู่บนโลกนี้มีเยอะแยะมากมาย     โอเคมีต้นไม้  ค่ะ        มันอยู่เป็นระเบียบไหมคะ หรือว่ามันอยู่รวมๆกัน   ก็มีทั้งคุณครูแล้วก็มีเด็กนะคะ      ขอโทษนะคะพอดีเสียบเสียงโทรศัพท์เข้ามา       ทุกอย่างที่อยู่บนโลกของเราเนี่ยมันอยู่รวมกันแบบไม่เป็นระเบียบเลยนะคะ   เวลาเราจะหยิบมาช้าให้ลูก อย่างเช่นในกระเป๋าของเรา ต้องใส่อะไรไปในกระเป๋าบ้างมีสมุดดินสอมีโทรศัพท์ นะคะมีกระเป๋าตังค์  มีกระดาษทิชชูไหม  มีไหม ทุกอย่างอ่ะใส่ลงไปในกระเป๋าหมดเลย  นักเรียนได้แยกไหมคะว่าช่องนี้อาจเก็บกระเป๋าตังค์นะช่วงเนี้ย ใส่อะไร  ไม่ให้มันปนกัน  มีไหมคะ นี่ไหม  หรือว่า 7:00 น นี่แหละทุกสิ่งทุกอย่างอยู่ด้วยกันร่วมกันยังไม่ได้จัด เป็นระเบียบนะคะและเวลาที่เราจะหยิบของ หยิบของในกระเป๋านักเรียนน่ะกว่าจะได้ หานานมากเลยนะคะกว่าจะเจอบางทีหาไม่เจอนะคะ หาไม่เจอเพราะอะไร เรียนเรื่องเซตกันนะคะมันจะอยู่ในชีวิตประจำวันของเรา มันจะถูกนำมาใช้จัดระเบียบ นะคะ              อาจจะบอกนะคะในภาพมีอะไรบ้าง  ในภาพมีนก โรงแรมนะคะมีภูเขา ภูเขาก็มีทั้งภูเขาน้ำแข็งใช่ไหมคะ แล้วก็ ภูเขาที่เป็นทะเลทรายนะคะ  มีต้นไม้ก็มีหลายประเภทมีทั้งดอกไม้ด้วยนะคะ ดูสิคะชนิดของต้นไม้ก็หลากหลายเหมือนกับชีวิตบนโลก กวนตีนกันไปหมดเลยเนาะทีนี้เราจะมาทำยังไงคะ    เราก็เลยเอาทุกสิ่งทุกอย่างที่อยู่  ที่มีอยู่นั้นมาแยกนะคะ มาแบ่ง  มันก็จะเริ่มเข้าสู่การจัดระบบนะคะจัดเป็นกลุ่มเป็นกลุ่มเป็นกลุ่มเริ่มละ ทีนี้มาดูกันว่า จัดอย่างไรเมื่อกี้นี้ผ้าเป็นยังไงคะ  ใช่  ภาพนี้มันอยู่รวมกัน กับสิ่งไม่มีชีวิตมันจะอยู่ในวิทยาศาสตร์นะคะรู้จักไหมคะคำนี้ได้เรียนแล้วเนาะ เออดีมากเลยนะคะ  สิ่ง มีชีวิต หมายถึงอะไรหมายถึงอะไรคะ ตอบสิ่งมีชีวิตคืออะไรเขาบอกว่าหายใจ มีการกินถูกๆเก่งมาก เก่งมากนะคะสิ่งมีชีวิตหมายถึง  สิ่งนั้น  มีการเจริญเติบโตนะคะ ต้องทานอาหาร ตั้งแต่ มีชีวิตก็อย่างเช่นบ้านอาคารต่างๆไม่จำเป็นจะต้องให้อาหารเขา สิ่งไม่มีชีวิตไม่ต้องกินอาหารไม่เจริญเติบโตยังคงสภาพนั้นอยู่นะคะยางโต๊ะก็เหมือนกัน ไม่ อาทำให้เราสามารถแบ่งสิ่งของที่อยู่บนโลกนี้ออก เป็นกลุ่มใหญ่ๆได้ 2 กลุ่มด้วยกัน   กลุ่มของสิ่งมีชีวิตแล้วก็กลุ่มของสิ่งไม่มีชีวิต นะคะ 8 มันก็ยังใหญ่ ออกมาเป็นกลุ่มของสัตว์ถูกไหมคะที่เราเห็น ในภาพกลุ่มของสัตว์มีอะไรบ้าง    กลุ่มของสัตว์มีอะไรบ้างคะใช่  โอเคนะคะอันนี้คือกลุ่ม ย่อยของกลุ่มมีชีวิต ไม้ต้นไม้ก็เป็นสิ่งมีชีวิตถูกไหมถูกไหม    ในกลุ่มของต้นไม้นั้นก็จะมีต้นไม้ชนิดต่างๆอยู่ในนี้ นะคะ เห็นไหมคะลักษณะของต้นไม้ที่อยู่ในกลุ่มของต้นไม้มีลูก โอเคหมดหรือยังสิ่งมีชีวิต   หมดหรือยังคะ หมดแล้วนะคะที่อยู่ในภาพต่อไปเรามาแบ่งสิ่งไม่มีชีวิตบ้าง ในภาพเราจะแบ่งออกเป็นกี่กลุ่ม  เห็นไหมคะ ตึกอาคารบ้านสะพานโดม  สนามกีฬา ทุกอย่างเป็นสิ่งก่อสร้างหมดเลย ที่อยู่ในกลุ่มนี้นะคะ   มันก็จะแบ่งเป็นหมวดเป็นหมู่ไปนะคะในภาพแล้วก็สามารถ ภูเขามีหลายแบบมากเลยภูเขาที่อยู่ในโลกของเรา ใช่มีทั้งทะเลทรายเป็นภูเขาทะเลทรายภูเขาน้ำแข็ง ภูเขาที่มีต้นไม้เขียวขจีอยู่บนนั้นซึ่ง โลกมันกว้างใหญ่ไพศาลมากเลยนะคะ  เห็นไหมในภาพข่าวเห็นไหมคะ  นักเรียนเคยเห็น ภูเขาน้ำแข็งไหมเออนั่นแหละ เดี๋ยวรอสักวันนักเรียนโตขึ้นทำงานนะคะอาจจะมีโอกาสได้ไปเที่ยว   อยากไปไหม    อยากไปไหมอยากไปเที่ยวเว้ยว่าฉันตั้งใจเรียนนะคะทำงานแล้วก็จะได้ไปเที่ยว ก็เป็นกลุ่มของอะไรบ้างคะมีอยู่ 4 กลุ่มกลุ่มของอะไรบ้าง    อันแรกคือกลุ่มของ  ของอะไร   เก่งมากนะคะกลุ่มสัตว์นะคะกลุ่มที่ 2 คือกลุ่มของอะไร    กลุ่มที่ 2 กลุ่มที่ 2 แล้วกลุ่มสุดท้ายที่แบ่งได้กลุ่มของภูเขา  รู้สึกนักเรียนหญิงไม่ตอบโต้ดีมากนักเรียนชายไม่ตอบเลยลูก ง่วงนอนหรือเปล่า  ง่วงนอนไหมกาก้า ง่วงนอนไหม ไม่มีนะคะตอบได้ถามได้นะลูก เห็นไหมคะในการจัดกลุ่มมีกลุ่มอะไรบ้างที่ ถูกนำมาเป็นตัวอย่างในวันนี้   อันนี้เราเห็นแล้วบ้านอาคารเป็นสิ่งก่อสร้างนะคะ  สิ่งมีชีวิต สัตว์ก็จะเป็นนกกับปลา  A B C D E F Z เลยนะคะ อยู่ในกลุ่มนี้ในหมวดนี้ อันนี้อะไรนักเรียนเคยเห็นไหมคะเรขาคณิต  รูปร่างเรขาคณิต อันนี้แค่ตัวอย่างนะคะเป็น  เป็นอะไรคะ ที่เราได้เรียนไปแล้วในระดับมัธยมนะคะเลขาคณิตไม่มีรูปแบบ รูปทรงที่เยอะมากเลยนะคะ เป็นรูปดาวเคยเห็นไหมคะ    รูปดาวแปดแฉกจะสวยมากเลยเนาะอันนี้ต่อไปเป็นกลุ่มของอะไร ก็จะอยู่ในกลุ่มของเครื่องเขียนเห็นไหมคะมันจะถูกจัดระบบ เข้ามาอยู่ในนี้ครูบิ๊กถามหน่อย    ครูบิ๊กสามารถเอาเลข 1 มาอยู่ในกลุ่มอักษรภาษาอังกฤษได้ไหมคะ    ได้ไหมมันอยู่ในกลุ่มเดียวกันไหม    เอาตัวเลขไปอยู่ใน กลุ่มของอักษร มันไม่ได้อยู่ในกลุ่มเดียวกันนะคะเพราะฉะนั้น ไอ้ตัวเลขเนี่ยก็จะอยู่ข้างนอกกลุ่มเลยข้างนอกกลุ่มของตัวอักษรภาษาอังกฤษเลย มันมีคุณสมบัติที่แตกต่างกันมีลักษณะที่แตกต่างกัน 20 เขาเอาไปอยู่นอกกลุ่มนะคะอันไหนที่มีลักษณะเหมือนกันคุณสมบัติเหมือนกันก็เอามาอยู่ ตัวอักษรภาษาไทยก็เหมือนกัน ถูกกอไก่ขอไข่จนถึงฮอนกฮูกเลย  นะคะ      พอเข้าใจไหมคะ ทุกสิ่งทุกอย่างอยู่ร่วมกันอย่างไม่เป็นระเบียบเสร็จแล้วเราถูกนำมา จัดระเบียบ เขาใจดีมากนะคะ  ที่นี้ เรามาถึงใครเป็นผู้คิด ทฤษฎีเซต  เมื่อกี้เราได้ 32 คำตอบแล้วนะคะ    2 คำตอบคือทำไม ที่นี่มาถึงข้อที่ 3 ใครเป็นผู้คิด ทฤษฎีเซตขึ้นมานักเรียนคิดว่า  เป็นคนไทยหรือว่าเป็นชาวต่างชาติ  ใครคะ  นักเรียนคิดว่าจะเป็นคนไทยไหมหรือว่าต่างชาติเป็นคนคิด เดี๋ยวครูจะเฉลย นักเรียนคิดว่าจะเป็นคนไทยหรือเป็นคนต่างชาติ  ใครคิดว่าเป็นคนไทยยกมือขึ้น      เก่งๆไม่เป็นไรไม่ต้องกลัวโลกตอนนี้กูยังไม่ได้บอกพ่อยัง ดูกันนะว่าใครนะเป็นคนคิดค้นเรื่องทฤษฎีเซลล์ขึ้นมา ภาพนี้ย้อนกลับคืนไปค่ะ นานมาแล้วนานมากเมื่อทศวรรษที่ 19    คนคนนี้นะคะเป็นผู้คิด เขาชื่ออะไรคิดค้นขึ้นเมื่อทศวรรษที่  นานมากเลยนะคะเรายังไม่เกิดนะคะช่วงนั้นเรายังเป็นลมเป็นแล้งอยู่เลย ล่องลอยอยู่ในอากาศนะคะ ชื่อของท่านก็คือกั๋นเธอ    เป็นชาวเยอรมันนะคะหนูนะคะชื่อ  หลังจากที่เขาคิดค้นเรื่องทฤษฎีเซตขึ้นมานะลูก มันถูกนำมาใช้ ในชีวิตของเรากับคณิตศาสตร์นะคะ  ในเรื่องต่างๆ แบ่งออกเป็น 4 เรื่องด้วยกันจริงๆอ่ะ มันจะมีย่อยเยอะมากเลยแต่สามารถจัดเป็นหมวดเป็นหมู่ได้มีอยู่ นะคะในเรื่องของตรรกศาสตร์อันนี้ในเรื่องของการมีเหตุมีผล  นะคะ มีเหตุทำไมทำไมถึงเกิดขึ้นเกิดขึ้นแล้วผลที่เกิดขึ้นคืออะไรมันสมเหตุสมผลกันไหมเราสามารถที่จะยอมรับในเรื่องนี้ได้ ของฟังก์ชันคำนี้อาจจะใหม่สำหรับนักเรียนนะคะฝากท่านเดี๋ยวเราไปเรียนกัน  แต่ว่าต้องรอก่อน  ฟังก์ชันจะเรียนในตอนม 5 นะคะ 5 นักเรียนก็จะได้เรียนเรื่องของฟังก์ชัน  แล้วก็ สุดท้ายคือเรื่องของสถิติ  จะให้นักเรียนนะคะทำกิจกรรม ทำกิจกรรมนะคะพี่ปิ๊กจะให้ลูกแบ่งออกเป็น 2 กลุ่ม นะคะกลุ่มละ 2 คนให้ช่วยกันคิดนะคะ ช่วยกันคิดคุกกี้จะมีภาพให้ ในนั้นจะมีภาค หลังจากที่เราจัดกลุ่มแล้วให้ติดภาพลงไปในกระดาษนะคะแล้วก็ใส่ชื่อกลุ่มว่า กลุ่มนี้เป็นกลุ่มของอะไรกลุ่มนี้เป็นกลุ่มของอะไรนะคะแล้วก็ ให้ทำใบงานนะคะ ใบงานเพื่อที่จะสรุปว่า 3 ข้อ เสร็จแล้วเพราะนักเรียนทำเสร็จแล้วนักเรียนจะออกมานำเสนอหน้าชั้นเรียนโอเคไหม สงสัยอะไรไหมคะ   มีใครสงสัยไหม   ไม่สงสัยนะคะ ดูภาพ อันนี้คือใบงานครูบิ๊กจะแจกภาพให้นักเรียน เห็นภาพไหมคะ ก่อสร้างนะคะสิ่งที่มนุษย์สร้างขึ้นมีนะคะ หอเอนนะคะ หอเอนเมืองปิซ่า มีอะไรอีกอันนี้ตัวนี้สถานที่อันนี้เป็นวัดนะคะที่มนุษย์สร้างขึ้น แตกต่างกันออกไปเป็นกลุ่มไหนคะ ที่เห็นมีไหม มีอะไรที่สามารถจัดกลุ่มได้อีก    พาหนะที่มันอยู่ในกลุ่มนี้ มีอะไรบ้างยานพาหนะ  ถูกต้องนะคะแล้วก็ เอาภาพนี้มาอยู่ในกลุ่มเดียวกันนะคะคัดแยกออกมานอกจากนั้นมี อักษรภาษาอัง หมดหรือยังคะหมดแล้วนะคะเดี๋ยวคุณพี่ก็จะแจกภาพนี้ให้นักเรียนแล้วก็แบ่งกลุ่ม  ภาพลงไปในกระดาษนะคะจัดให้สวยงาม ให้อยู่ในหมวดเดียวกันกลุ่มเดียวกันนะคะภาพไหนที่ซ้ำกัน  ภาพไหนที่ซ้ำกันให้ใช้แค่ภาพเดียวนะคะให้ใช้แค่ภาพเดียว ยาง เหมือนกันเพราะฉะนั้นนักเรียนก็หยิบมาแค่ 1 ภาพเท่านั้นนะคะอันไหนที่มันไม่เหมือนก็ ปิดได้เลยแต่ท่าไหนที่มันเหมือนกันก็คือเลือกมาแค่ 1 ภาพที่เป็นตัวแทน นะคะ   อาบเสร็จแล้ว  ให้นักเรียน ใครเป็นผู้คิดค้นทฤษฎีเซตนะคะเข้าใจไหมคะมีอะไรสงสัยไหมคะ ถามไหม  โอเคถ้าเข้าใจแล้วเราจะให้นั่งเป็นกลุ่มหันหน้าเข้าหากันนะคะกลุ่มละ 2 คน จับคู่เลยใครจะคู่กับใคร   กับใครถ้าอย่างนั้นก็ต้องเอาโต๊ะมาจาก ให้มานั่งอยู่ด้วยกัน ลุกเลยลูกแล้วก็มานั่งแล้วเอาโต๊ะเข้าไป  จัดกลุ่มด้วยกันใครจะไปหาใครอ่ะ วิธีการเลือกพัดลมด้วยเยี่ยมเราต้องหาตำแหน่งนะคะ ตรงไหนที่นั่งสบาย                  อันนี้เป็นตัวอย่างนะคะอันนี้เป็นตัวอย่างของพี่ม 4 ปีที่แล้ว นักเรียนแล้วแต่นักเรียนสไตล์ของนักเรียนเลยนะคะออกแบบเลยว่านักเรียนจะวางกลุ่มแบบไหนล่ะ เช่นเครื่องบินเรือนี้เป็นในหมวดของยานพาหนะนะคะ  แตงโมส้มอะโวคาโดเป็นหมวดของผลไม้ให้นักเรียนเขียนชื่อ หมวดหมู่นั้นลงไปด้วยนะคะถ้าไม่รู้นะคะให้ถามคุณครูนะคะว่าเป็นกลุ่มของหมวดอะไรถ้าสะกดไม่ได้ หรือเปล่านะคะ                                                                              ให้เรียบร้อยนะคะ  เก็บอุปกรณ์เก็บสีทุกอย่างนะคะไปวางไว้บนโต๊ะคุณครูนะคะให้เหลือเฉพาะ ผลงานของลูกที่วางอยู่บนโต๊ะนะคะ                          เอาพร้อมแล้วนะคะ  คุณครูจะให้ นักเรียนดูก่อน นักเรียนดู  เสร็จแล้วนั่งที่ให้เรียบร้อยนะคะ      นั้นมีหมวดหมู่อะไรบ้าง จัดกลุ่มเรียบร้อยแล้ว ให้บอกชื่อกลุ่มนะคะ บอกสมาชิกที่อยู่ในกลุ่มนั้นว่ามีอะไรบ้าง  ที่เห็นนะคะที่อยู่ในกลุ่มนั้น      กล้อง    เห็นเห็ด         ขยับเข้ามาใกล้ๆค่ะ  เห็นไหมคะ                  พระอาจารย์ตอนนี้คือทำหน้าจอของรากนะคะ  ไม่ไม่ค่อยได้ยินเสียงค่ะ   ตอนนี้หน้าจอของเรานะคะมองไม่เห็นไม่เห็นเสียงเบามากเลย    ได้ยินไหมคะ      ได้ไหมคะ     ได้ยินไหมคะพอดีว่า ไม่ได้ยินเสียงนี้ค่ะ   ค่ะคือว่าในจอของร้านตอนนี้ล่ะค่ะมองไม่เห็นมองไม่เห็นแต่มือใช่ไหมที่น้องพรีเซนต์นะคะชายค่ะ        2 จอนะคะหรือว่าให้น้องเขาขยับเข้าไปอีก ขยับเขามองไม่เห็นค่ะ เปิด 2 จอค่ะแป๊บนึงนะคะ           อันนี้คือกลุ่มที่ 1   ค่ะกลุ่มที่ 1 นะคะ    ค่อนข้างติดขัดตาค่ะสัญญาณติดขัด     เคไม่เป็นไร      ปุ่มก็คือมีหมวดสิ่งก่อสร้างนะคะก็จะเป็นอาคาร       เด็กๆสามารถจัดกลุ่มได้ถูกนะคะหมวดนี้นักเรียน      ของนักเรียนก็จะเป็นนักเรียนให้ชื่อกลุ่มนะคะชื่อหมวด      ต้องนะคะก็คือทุกสิ่งที่เป็นยานพาหนะนักเรียนก็นำ   ดอกไม้นะคะถูกค่ะ   ในกลุ่มเดียวกันถูกต้องนะคะอันนี้เป็นเซตของตัวเลขนะคะ    คนทำได้ถูกนะคะแล้วก็สวยงามมากนะคะ เก่ง            OK        นี้ก็จัดกลุ่มนะคะเริ่มแรกก็จะเป็นของผม      กลุ่มของดอกไม้นะคะอันนี้ก็ถูกนะคะ       ถูกต้องกลุ่มของยานพาหนะนะคะก็         ก็ถูกต้องแล้วก็สุดท้ายคือสิ่งก่อสร้างนะคะ      นักเรียนสามารถแบ่งแยกนะคะออกเป็นกลุ่มได้ถูกต้อง เชิญค่ะขอบคุณค่ะ     ที่นี้นะคะตัวนี้เป็นงานที่นักเรียนได้ช่วยกันทำ งานตัวนี้นักเรียนสามารถวิเคราะห์นะคะ สิ่งที่อยู่รวมกันเยอะๆนักเรียนสามารถแยกออกมาได้แล้วว่าอันไหนที่ จัดกลุ่มได้เก่งนะคะถูกทุกๆข้อเลยนะคะถูก ที่นักเรียนจะต้องทำนะคะอันนี้เวลาน่าจะไม่พอ  เย็นนะคะเวลานักเรียนกลับไปที่หอนอนหรือว่าเวลาว่าง คู่นะคะเป็นคู่ทำใบงานก็คือให้เขียน  ในเรื่องของเซตนั้น ทำไม พูดมาตอนเช้านะคะที่เราได้เรียนมาก็มีอยู่ 3 ข้อด้วยกันเนาะ  แป๊บนะคะเจ็บไหม เวลาจะหามันเสียเวลาเนาะ  การหาเวลาหยิบนำมาใช้ข้อ 3 นะคะนำมาใช้มันไม่สะดวก   ผิด อันนี้คือ แล้วทำไมเราถึงจะต้องเรียนเรื่องเซตนะคะ        ทำอย่างไรอันนี้คือ อันที่ 2 นะคะทำ ทำกิจกรรมแบ่งแยกนะคะตอนนี้ก็คือแยกออกเป็น  หมวด ตามคุณสมบัตินะคะที่คล้ายๆกันนะคะ อันนี้คือทำอย่างไร ก็คือ จากที่มันยุ่งๆเนี่ยหยิบมันมานะคะ  หยิบมันมาเพื่อที่จะแบ่งเป็นกลุ่มเป็นกลุ่มนะคะ อันนี้ก็จะเริ่มมองเห็นความเป็นระเบียบนะคะจัดเป็นหมวดได้ นะคะเพราะจัดเป็นหมวดได้เป็นยังไงคะ ระยะเวลาในการหาเร็วขึ้นไหม  จากปัญหาที่เรามี มันสามารถแก้ไขได้ไหม เร็วขึ้นไหมคะเพราะเราจะหยิบขวดนี้มาใช้พอเราจัดแล้วเนี่ยมันจะเร็วมากเลยใช่ไหมคะเพราะมันอยู่เป็นที่เป็นทาง  นะคะ   อ่านและสุดท้ายก็คือใครนะคะเป็นผู้คิดค้นทฤษฎีเซต ไป  ชื่อนี้นะคะนักเรียนจำเอาไว้นะคะหน้าตาเป็นแบบนี้คือ Curve คัลเชอร์นะคะเป็นผู้คิดค้นทฤษฎีเซต OK อันนี้เป็นการบ้านให้นักเรียนไปเขียนเป็น Mind Mapping ของนักเรียนนะคะเกี่ยวกับที่มาและผู้คิดค้นทฤษฎีเซต มีอยู่ 3 ประเด็นที่นักเรียนจะต้อง  เขียนมานะคะคือ  ทำไม ทำไม 2 ทำอย่างไร  3 ใครเป็นผู้คิดค้นนะคะ มีคำถามไหมคะเข้าใจไหมคะ งานที่จะต้องไปทำ   เข้าใจไหมลูกเข้าใจไหมคะ  เข้าใจไหมคะตะกร้าน้องผิงเข้าใจไหมลูกเข้าใจไหมโอเคถ้าทุกคนเข้าใจหมดนะคะ ไม่มีคำถามอะไร       โอเคนะ ที่นี้ พี่ถามหน่อย  จากที่เรียนมาวันนี้นะคะ นักเรียนเจอห้องห้องล่างไป 3 ครั้งใช่ไหมคะอาทิตย์นี้ถูกไหมคะ  ใช่ไหม เจอจะเรียนในวิชาวิทยาศาสตร์ของครูนิด ได้เรียนไหมคะ  วิชาวิทยาศาสตร์ได้มาเรียนห้องนี้ไหมคะได้เรียนหรือยัง ได้เรียนแล้วหรือยังคะ   พอได้เรียนแล้วและวิชาภาษาไทยได้มาใช้ห้องนี้ไหมคะ   วิชาภาษาไทยได้เรียนหรือยัง    วิชาภาษาไทยก็ได้เรียนแล้วและวันนี้นะคะวิชาคณิตศาสตร์นะคะ ของม 4 ก็ได้มาเรียนที่นี่ ครูบิ๊กฝากไว้วาดนักเรียนม 4 นะคะ ทั้งห้อง 1/1 4/1 กับ 4/2  เวลาเรียนในวิชาวิทยาศาสตร์  ภาษาไทยแล้วก็คณิตศาสตร์ให้นักเรียนเข้ามาเรียนในห้องนี้นะคะ   ให้พร้อมกันอย่าช้านะคะกฎของเราก็คือมาให้พร้อมๆกันให้ตรงเวลานะคะ อุปกรณ์การเรียนนักเรียนจะต้องพร้อม โอเคไหมคะ โอเคนะคะสำหรับวันนี้ก็ หมดเวลาแล้วเดี๋ยวให้ขอบคุณนะคะขอบคุณ ลามนะคะ             ขอบคุณมากนะคะวันนี้ขอบคุณมากค่ะ      ขอบคุณมากค่ะวันนี้จบแล้วนะคะ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บ่งพิมพ์ + PE) SUD ว31101 วิทยาศาสตร์ (ม.4/1) คาบที่ 1</dc:title>
  <dc:creator/>
  <cp:keywords/>
  <dcterms:created xsi:type="dcterms:W3CDTF">2024-01-04T03:02:41Z</dcterms:created>
  <dcterms:modified xsi:type="dcterms:W3CDTF">2024-01-04T03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มิถุนายน 2566 เวลา 08.30 น.</vt:lpwstr>
  </property>
  <property fmtid="{D5CDD505-2E9C-101B-9397-08002B2CF9AE}" pid="3" name="subtitle">
    <vt:lpwstr/>
  </property>
</Properties>
</file>